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C5454" w14:textId="77777777" w:rsidR="0092084A" w:rsidRDefault="0092084A" w:rsidP="009B6E42">
      <w:pPr>
        <w:pStyle w:val="Heading1"/>
        <w:spacing w:before="0" w:beforeAutospacing="0" w:after="120" w:afterAutospacing="0" w:line="259" w:lineRule="auto"/>
        <w:ind w:left="432" w:hanging="432"/>
        <w:jc w:val="left"/>
        <w:rPr>
          <w:sz w:val="52"/>
          <w:szCs w:val="52"/>
        </w:rPr>
      </w:pPr>
      <w:r w:rsidRPr="00625624">
        <w:t>Course Project: Shared Wo</w:t>
      </w:r>
      <w:r>
        <w:t>r</w:t>
      </w:r>
      <w:r w:rsidRPr="00625624">
        <w:t>kspace</w:t>
      </w:r>
      <w:r w:rsidRPr="00625624">
        <w:rPr>
          <w:sz w:val="52"/>
          <w:szCs w:val="52"/>
        </w:rPr>
        <w:t xml:space="preserve"> </w:t>
      </w:r>
      <w:r w:rsidR="009B6E42">
        <w:rPr>
          <w:sz w:val="52"/>
          <w:szCs w:val="52"/>
        </w:rPr>
        <w:t xml:space="preserve">Web </w:t>
      </w:r>
      <w:r w:rsidR="00A233DC">
        <w:rPr>
          <w:sz w:val="52"/>
          <w:szCs w:val="52"/>
        </w:rPr>
        <w:t>App</w:t>
      </w:r>
      <w:r w:rsidR="009B6E42">
        <w:rPr>
          <w:sz w:val="52"/>
          <w:szCs w:val="52"/>
        </w:rPr>
        <w:t xml:space="preserve"> </w:t>
      </w:r>
    </w:p>
    <w:p w14:paraId="4F5C08BC" w14:textId="77777777" w:rsidR="0092084A" w:rsidRPr="00625624" w:rsidRDefault="0092084A" w:rsidP="0092084A">
      <w:pPr>
        <w:spacing w:after="0" w:line="240" w:lineRule="auto"/>
        <w:rPr>
          <w:rFonts w:eastAsia="Times New Roman" w:cs="Times New Roman"/>
        </w:rPr>
      </w:pPr>
    </w:p>
    <w:p w14:paraId="18C7F5A2" w14:textId="77777777" w:rsidR="0092084A" w:rsidRDefault="00000000" w:rsidP="0092084A">
      <w:pPr>
        <w:spacing w:after="0" w:line="240" w:lineRule="auto"/>
        <w:rPr>
          <w:rFonts w:eastAsia="Times New Roman" w:cs="Times New Roman"/>
          <w:color w:val="000000"/>
        </w:rPr>
      </w:pPr>
      <w:hyperlink r:id="rId7" w:history="1">
        <w:r w:rsidR="0092084A" w:rsidRPr="00625624">
          <w:rPr>
            <w:rStyle w:val="Hyperlink"/>
            <w:rFonts w:eastAsia="Times New Roman" w:cs="Times New Roman"/>
          </w:rPr>
          <w:t>Coworking</w:t>
        </w:r>
      </w:hyperlink>
      <w:r w:rsidR="0092084A">
        <w:rPr>
          <w:rFonts w:eastAsia="Times New Roman" w:cs="Times New Roman"/>
          <w:color w:val="000000"/>
        </w:rPr>
        <w:t xml:space="preserve"> is a work style where different individuals or teams share a working environment. If you are a self-employed or a working-from-home professional, you would love to have the option to rent a meeting room, or a desk in an </w:t>
      </w:r>
      <w:r w:rsidR="0092084A" w:rsidRPr="00A12E6D">
        <w:rPr>
          <w:rFonts w:eastAsia="Times New Roman" w:cs="Times New Roman"/>
          <w:noProof/>
          <w:color w:val="000000"/>
        </w:rPr>
        <w:t>office</w:t>
      </w:r>
      <w:r w:rsidR="0092084A">
        <w:rPr>
          <w:rFonts w:eastAsia="Times New Roman" w:cs="Times New Roman"/>
          <w:color w:val="000000"/>
        </w:rPr>
        <w:t xml:space="preserve"> equipped with </w:t>
      </w:r>
      <w:r w:rsidR="0092084A" w:rsidRPr="00A12E6D">
        <w:rPr>
          <w:rFonts w:eastAsia="Times New Roman" w:cs="Times New Roman"/>
          <w:noProof/>
          <w:color w:val="000000"/>
        </w:rPr>
        <w:t>high</w:t>
      </w:r>
      <w:r w:rsidR="0092084A">
        <w:rPr>
          <w:rFonts w:eastAsia="Times New Roman" w:cs="Times New Roman"/>
          <w:noProof/>
          <w:color w:val="000000"/>
        </w:rPr>
        <w:t>-</w:t>
      </w:r>
      <w:r w:rsidR="0092084A" w:rsidRPr="00A12E6D">
        <w:rPr>
          <w:rFonts w:eastAsia="Times New Roman" w:cs="Times New Roman"/>
          <w:noProof/>
          <w:color w:val="000000"/>
        </w:rPr>
        <w:t>speed</w:t>
      </w:r>
      <w:r w:rsidR="0092084A">
        <w:rPr>
          <w:rFonts w:eastAsia="Times New Roman" w:cs="Times New Roman"/>
          <w:color w:val="000000"/>
        </w:rPr>
        <w:t xml:space="preserve"> internet, printers, copiers, stationaries, </w:t>
      </w:r>
      <w:r w:rsidR="0092084A">
        <w:rPr>
          <w:rFonts w:eastAsia="Times New Roman" w:cs="Times New Roman"/>
          <w:noProof/>
          <w:color w:val="000000"/>
        </w:rPr>
        <w:t>and office kitchen.</w:t>
      </w:r>
      <w:r w:rsidR="0092084A">
        <w:rPr>
          <w:rFonts w:eastAsia="Times New Roman" w:cs="Times New Roman"/>
          <w:color w:val="000000"/>
        </w:rPr>
        <w:t xml:space="preserve"> As there is an increase in the number of coworkers and the number of sharable workspaces, we are looking to develop an application to connect both parties. </w:t>
      </w:r>
      <w:r w:rsidR="0092084A" w:rsidRPr="003A44E9">
        <w:rPr>
          <w:rFonts w:eastAsia="Times New Roman" w:cs="Times New Roman"/>
          <w:noProof/>
          <w:color w:val="000000"/>
        </w:rPr>
        <w:t>Th</w:t>
      </w:r>
      <w:r w:rsidR="0092084A">
        <w:rPr>
          <w:rFonts w:eastAsia="Times New Roman" w:cs="Times New Roman"/>
          <w:noProof/>
          <w:color w:val="000000"/>
        </w:rPr>
        <w:t xml:space="preserve">e objective is very similar to how </w:t>
      </w:r>
      <w:r w:rsidR="0092084A">
        <w:rPr>
          <w:rFonts w:eastAsia="Times New Roman" w:cs="Times New Roman"/>
          <w:color w:val="000000"/>
        </w:rPr>
        <w:t xml:space="preserve">Uber connects riders with drivers and Airbnb connects tenants with </w:t>
      </w:r>
      <w:r w:rsidR="0092084A" w:rsidRPr="003A44E9">
        <w:rPr>
          <w:rFonts w:eastAsia="Times New Roman" w:cs="Times New Roman"/>
          <w:noProof/>
          <w:color w:val="000000"/>
        </w:rPr>
        <w:t>landlords</w:t>
      </w:r>
      <w:r w:rsidR="0092084A">
        <w:rPr>
          <w:rFonts w:eastAsia="Times New Roman" w:cs="Times New Roman"/>
          <w:color w:val="000000"/>
        </w:rPr>
        <w:t xml:space="preserve">. </w:t>
      </w:r>
    </w:p>
    <w:p w14:paraId="4A26F974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543CBA6B" w14:textId="5A54D621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Y</w:t>
      </w:r>
      <w:r w:rsidR="005A462B">
        <w:rPr>
          <w:rFonts w:eastAsia="Times New Roman" w:cs="Times New Roman"/>
          <w:color w:val="000000"/>
        </w:rPr>
        <w:t xml:space="preserve">ou will work on this project </w:t>
      </w:r>
      <w:r w:rsidR="00AC73F9">
        <w:rPr>
          <w:rFonts w:eastAsia="Times New Roman" w:cs="Times New Roman"/>
          <w:color w:val="000000"/>
        </w:rPr>
        <w:t>as group of 3 or 4 members</w:t>
      </w:r>
      <w:r w:rsidR="005A462B">
        <w:rPr>
          <w:rFonts w:eastAsia="Times New Roman" w:cs="Times New Roman"/>
          <w:color w:val="000000"/>
        </w:rPr>
        <w:t xml:space="preserve"> </w:t>
      </w:r>
      <w:r>
        <w:rPr>
          <w:rFonts w:eastAsia="Times New Roman" w:cs="Times New Roman"/>
          <w:color w:val="000000"/>
        </w:rPr>
        <w:t xml:space="preserve">to develop this application. For this project, you must use </w:t>
      </w:r>
      <w:r w:rsidR="00AC73F9">
        <w:rPr>
          <w:rFonts w:eastAsia="Times New Roman" w:cs="Times New Roman"/>
          <w:color w:val="000000"/>
        </w:rPr>
        <w:t xml:space="preserve">incorporate all concepts and frameworks </w:t>
      </w:r>
      <w:r>
        <w:rPr>
          <w:rFonts w:eastAsia="Times New Roman" w:cs="Times New Roman"/>
          <w:color w:val="000000"/>
        </w:rPr>
        <w:t xml:space="preserve">we cover in class. You will receive grades for your project </w:t>
      </w:r>
      <w:r w:rsidR="00AC73F9">
        <w:rPr>
          <w:rFonts w:eastAsia="Times New Roman" w:cs="Times New Roman"/>
          <w:noProof/>
          <w:color w:val="000000"/>
        </w:rPr>
        <w:t>with clear presenation of how your web application works and running demo and question and answer session as needed</w:t>
      </w:r>
      <w:r>
        <w:rPr>
          <w:rFonts w:eastAsia="Times New Roman" w:cs="Times New Roman"/>
          <w:color w:val="000000"/>
        </w:rPr>
        <w:t>.</w:t>
      </w:r>
      <w:r w:rsidR="007F5FE9">
        <w:rPr>
          <w:rFonts w:eastAsia="Times New Roman" w:cs="Times New Roman"/>
          <w:color w:val="000000"/>
        </w:rPr>
        <w:t xml:space="preserve"> </w:t>
      </w:r>
      <w:r w:rsidR="00AC73F9">
        <w:rPr>
          <w:rFonts w:eastAsia="Times New Roman" w:cs="Times New Roman"/>
          <w:color w:val="000000"/>
        </w:rPr>
        <w:t xml:space="preserve"> </w:t>
      </w:r>
    </w:p>
    <w:p w14:paraId="38C88E90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0111EF2D" w14:textId="302C8E41" w:rsidR="0092084A" w:rsidRDefault="004169F6" w:rsidP="00302D4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color w:val="000000"/>
        </w:rPr>
        <w:t>Phase</w:t>
      </w:r>
      <w:r w:rsidR="0092084A" w:rsidRPr="005A462B">
        <w:rPr>
          <w:rFonts w:eastAsia="Times New Roman" w:cs="Times New Roman"/>
          <w:b/>
          <w:color w:val="000000"/>
        </w:rPr>
        <w:t xml:space="preserve"> 1</w:t>
      </w:r>
      <w:r w:rsidR="0092084A" w:rsidRPr="00A233DC">
        <w:rPr>
          <w:rFonts w:eastAsia="Times New Roman" w:cs="Times New Roman"/>
          <w:color w:val="000000"/>
        </w:rPr>
        <w:t>:</w:t>
      </w:r>
      <w:r w:rsidR="00A233DC" w:rsidRPr="00A233DC">
        <w:rPr>
          <w:rFonts w:eastAsia="Times New Roman" w:cs="Times New Roman"/>
          <w:color w:val="000000"/>
        </w:rPr>
        <w:t xml:space="preserve"> Design and implement </w:t>
      </w:r>
      <w:r w:rsidR="000572AF">
        <w:rPr>
          <w:rFonts w:eastAsia="Times New Roman" w:cs="Times New Roman"/>
          <w:color w:val="000000"/>
        </w:rPr>
        <w:t xml:space="preserve">a </w:t>
      </w:r>
      <w:r w:rsidR="00EE29DD">
        <w:rPr>
          <w:rFonts w:eastAsia="Times New Roman" w:cs="Times New Roman"/>
          <w:color w:val="000000"/>
        </w:rPr>
        <w:t xml:space="preserve">standard </w:t>
      </w:r>
      <w:r w:rsidR="000572AF">
        <w:rPr>
          <w:rFonts w:eastAsia="Times New Roman" w:cs="Times New Roman"/>
          <w:color w:val="000000"/>
        </w:rPr>
        <w:t xml:space="preserve">web application for the </w:t>
      </w:r>
      <w:r w:rsidR="001512B0">
        <w:rPr>
          <w:rFonts w:eastAsia="Times New Roman" w:cs="Times New Roman"/>
          <w:color w:val="000000"/>
        </w:rPr>
        <w:t xml:space="preserve">given </w:t>
      </w:r>
      <w:r w:rsidR="001512B0" w:rsidRPr="00A233DC">
        <w:rPr>
          <w:rFonts w:eastAsia="Times New Roman" w:cs="Times New Roman"/>
          <w:color w:val="000000"/>
        </w:rPr>
        <w:t>shared</w:t>
      </w:r>
      <w:r w:rsidR="00B65BE1">
        <w:rPr>
          <w:rFonts w:eastAsia="Times New Roman" w:cs="Times New Roman"/>
          <w:color w:val="000000"/>
        </w:rPr>
        <w:t xml:space="preserve"> workspace </w:t>
      </w:r>
      <w:r w:rsidR="000572AF">
        <w:rPr>
          <w:rFonts w:eastAsia="Times New Roman" w:cs="Times New Roman"/>
          <w:color w:val="000000"/>
        </w:rPr>
        <w:t>project</w:t>
      </w:r>
      <w:r w:rsidR="00AC73F9">
        <w:rPr>
          <w:rFonts w:eastAsia="Times New Roman" w:cs="Times New Roman"/>
          <w:color w:val="000000"/>
        </w:rPr>
        <w:t xml:space="preserve"> using HTML, CSS, JS</w:t>
      </w:r>
      <w:r w:rsidR="00CF3DF0">
        <w:rPr>
          <w:rFonts w:eastAsia="Times New Roman" w:cs="Times New Roman"/>
          <w:color w:val="000000"/>
        </w:rPr>
        <w:t>.</w:t>
      </w:r>
      <w:r w:rsidR="00EE29DD">
        <w:rPr>
          <w:rFonts w:eastAsia="Times New Roman" w:cs="Times New Roman"/>
          <w:color w:val="000000"/>
        </w:rPr>
        <w:t xml:space="preserve"> The web application wireframe should have landing page, header and footer. For more functionalities r</w:t>
      </w:r>
      <w:r w:rsidR="001512B0" w:rsidRPr="001512B0">
        <w:rPr>
          <w:rFonts w:eastAsia="Times New Roman" w:cs="Times New Roman"/>
          <w:color w:val="000000"/>
        </w:rPr>
        <w:t>efer to the user stories to figure out what pages do you need and what controls should each page has.</w:t>
      </w:r>
      <w:r w:rsidR="00CF3DF0">
        <w:rPr>
          <w:rFonts w:eastAsia="Times New Roman" w:cs="Times New Roman"/>
          <w:color w:val="000000"/>
        </w:rPr>
        <w:t xml:space="preserve"> Whenever you want to store any information you can use array or J</w:t>
      </w:r>
      <w:r w:rsidR="00AC73F9">
        <w:rPr>
          <w:rFonts w:eastAsia="Times New Roman" w:cs="Times New Roman"/>
          <w:color w:val="000000"/>
        </w:rPr>
        <w:t>S</w:t>
      </w:r>
      <w:r w:rsidR="00CF3DF0">
        <w:rPr>
          <w:rFonts w:eastAsia="Times New Roman" w:cs="Times New Roman"/>
          <w:color w:val="000000"/>
        </w:rPr>
        <w:t xml:space="preserve"> object at this level. When you start working on phase two you will be working with </w:t>
      </w:r>
      <w:r w:rsidR="00C156B3">
        <w:rPr>
          <w:rFonts w:eastAsia="Times New Roman" w:cs="Times New Roman"/>
          <w:color w:val="000000"/>
        </w:rPr>
        <w:t>JSON file system as data storage</w:t>
      </w:r>
      <w:r w:rsidR="00AC73F9">
        <w:rPr>
          <w:rFonts w:eastAsia="Times New Roman" w:cs="Times New Roman"/>
          <w:color w:val="000000"/>
        </w:rPr>
        <w:t>. This phase of your project should be submitted by end of February 2023</w:t>
      </w:r>
      <w:r w:rsidR="00C156B3">
        <w:rPr>
          <w:rFonts w:eastAsia="Times New Roman" w:cs="Times New Roman"/>
          <w:color w:val="000000"/>
        </w:rPr>
        <w:t xml:space="preserve"> </w:t>
      </w:r>
      <w:r w:rsidR="00A233DC" w:rsidRPr="00A233DC">
        <w:rPr>
          <w:rFonts w:eastAsia="Times New Roman" w:cs="Times New Roman"/>
          <w:color w:val="000000"/>
        </w:rPr>
        <w:t xml:space="preserve"> </w:t>
      </w:r>
    </w:p>
    <w:p w14:paraId="2811420E" w14:textId="77777777" w:rsid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</w:p>
    <w:p w14:paraId="391FC91C" w14:textId="77777777" w:rsidR="00EE29DD" w:rsidRPr="001512B0" w:rsidRDefault="001512B0" w:rsidP="001512B0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1512B0">
        <w:rPr>
          <w:rFonts w:eastAsia="Times New Roman" w:cs="Times New Roman"/>
          <w:b/>
          <w:color w:val="000000"/>
        </w:rPr>
        <w:t>The following is a guideline</w:t>
      </w:r>
      <w:r w:rsidR="00CB710C">
        <w:rPr>
          <w:rFonts w:eastAsia="Times New Roman" w:cs="Times New Roman"/>
          <w:b/>
          <w:color w:val="000000"/>
        </w:rPr>
        <w:t xml:space="preserve"> </w:t>
      </w:r>
      <w:r w:rsidR="00602037">
        <w:rPr>
          <w:rFonts w:eastAsia="Times New Roman" w:cs="Times New Roman"/>
          <w:b/>
          <w:color w:val="000000"/>
        </w:rPr>
        <w:t>:</w:t>
      </w:r>
    </w:p>
    <w:p w14:paraId="13731B17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6A16D7">
        <w:rPr>
          <w:rFonts w:eastAsia="Times New Roman" w:cs="Times New Roman"/>
          <w:b/>
          <w:color w:val="000000"/>
        </w:rPr>
        <w:t>User Story 1:</w:t>
      </w:r>
      <w:r w:rsidRPr="001512B0">
        <w:rPr>
          <w:rFonts w:eastAsia="Times New Roman" w:cs="Times New Roman"/>
          <w:color w:val="000000"/>
        </w:rPr>
        <w:t xml:space="preserve"> </w:t>
      </w:r>
      <w:r w:rsidR="006A16D7">
        <w:rPr>
          <w:rFonts w:eastAsia="Times New Roman" w:cs="Times New Roman"/>
          <w:color w:val="000000"/>
        </w:rPr>
        <w:t>A</w:t>
      </w:r>
      <w:r w:rsidRPr="001512B0">
        <w:rPr>
          <w:rFonts w:eastAsia="Times New Roman" w:cs="Times New Roman"/>
          <w:color w:val="000000"/>
        </w:rPr>
        <w:t xml:space="preserve">dd a web page with controls to take the user information </w:t>
      </w:r>
      <w:r w:rsidR="006A16D7">
        <w:rPr>
          <w:rFonts w:eastAsia="Times New Roman" w:cs="Times New Roman"/>
          <w:color w:val="000000"/>
        </w:rPr>
        <w:t xml:space="preserve">from keyboard </w:t>
      </w:r>
      <w:r w:rsidRPr="001512B0">
        <w:rPr>
          <w:rFonts w:eastAsia="Times New Roman" w:cs="Times New Roman"/>
          <w:color w:val="000000"/>
        </w:rPr>
        <w:t xml:space="preserve">and an Add button. On click on the Add button, make a call to the web service that adds users to the </w:t>
      </w:r>
      <w:r w:rsidR="00B76576">
        <w:rPr>
          <w:rFonts w:eastAsia="Times New Roman" w:cs="Times New Roman"/>
          <w:color w:val="000000"/>
        </w:rPr>
        <w:t xml:space="preserve">user </w:t>
      </w:r>
      <w:r w:rsidR="00A76F53">
        <w:rPr>
          <w:rFonts w:eastAsia="Times New Roman" w:cs="Times New Roman"/>
          <w:color w:val="000000"/>
        </w:rPr>
        <w:t>object or array</w:t>
      </w:r>
      <w:r w:rsidRPr="001512B0">
        <w:rPr>
          <w:rFonts w:eastAsia="Times New Roman" w:cs="Times New Roman"/>
          <w:color w:val="000000"/>
        </w:rPr>
        <w:t>.</w:t>
      </w:r>
    </w:p>
    <w:p w14:paraId="41E31055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6A16D7">
        <w:rPr>
          <w:rFonts w:eastAsia="Times New Roman" w:cs="Times New Roman"/>
          <w:b/>
          <w:color w:val="000000"/>
        </w:rPr>
        <w:t>User Stories 2</w:t>
      </w:r>
      <w:r w:rsidR="00432E9A">
        <w:rPr>
          <w:rFonts w:eastAsia="Times New Roman" w:cs="Times New Roman"/>
          <w:b/>
          <w:color w:val="000000"/>
        </w:rPr>
        <w:t xml:space="preserve"> and 3</w:t>
      </w:r>
      <w:r w:rsidR="00470DE3">
        <w:rPr>
          <w:rFonts w:eastAsia="Times New Roman" w:cs="Times New Roman"/>
          <w:b/>
          <w:color w:val="000000"/>
        </w:rPr>
        <w:t>:</w:t>
      </w:r>
      <w:r w:rsidRPr="001512B0">
        <w:rPr>
          <w:rFonts w:eastAsia="Times New Roman" w:cs="Times New Roman"/>
          <w:color w:val="000000"/>
        </w:rPr>
        <w:t xml:space="preserve"> similarly add web pages for the owner user to specify the property and workspace information and click a button to cal</w:t>
      </w:r>
      <w:r w:rsidR="00432E9A">
        <w:rPr>
          <w:rFonts w:eastAsia="Times New Roman" w:cs="Times New Roman"/>
          <w:color w:val="000000"/>
        </w:rPr>
        <w:t xml:space="preserve">l the corresponding web service/ functionalities </w:t>
      </w:r>
      <w:r w:rsidRPr="001512B0">
        <w:rPr>
          <w:rFonts w:eastAsia="Times New Roman" w:cs="Times New Roman"/>
          <w:color w:val="000000"/>
        </w:rPr>
        <w:t xml:space="preserve">that adds them to the </w:t>
      </w:r>
      <w:r w:rsidR="00F9007E">
        <w:rPr>
          <w:rFonts w:eastAsia="Times New Roman" w:cs="Times New Roman"/>
          <w:color w:val="000000"/>
        </w:rPr>
        <w:t xml:space="preserve">property/workspace object or array </w:t>
      </w:r>
      <w:r w:rsidRPr="001512B0">
        <w:rPr>
          <w:rFonts w:eastAsia="Times New Roman" w:cs="Times New Roman"/>
          <w:color w:val="000000"/>
        </w:rPr>
        <w:t>dataset.</w:t>
      </w:r>
    </w:p>
    <w:p w14:paraId="3EF65197" w14:textId="77777777" w:rsidR="001512B0" w:rsidRPr="00470DE3" w:rsidRDefault="001512B0" w:rsidP="001512B0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470DE3">
        <w:rPr>
          <w:rFonts w:eastAsia="Times New Roman" w:cs="Times New Roman"/>
          <w:b/>
          <w:color w:val="000000"/>
        </w:rPr>
        <w:t xml:space="preserve">User Stories 4 to 8: </w:t>
      </w:r>
    </w:p>
    <w:p w14:paraId="0AA4D6FD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1512B0">
        <w:rPr>
          <w:rFonts w:eastAsia="Times New Roman" w:cs="Times New Roman"/>
          <w:color w:val="000000"/>
        </w:rPr>
        <w:t xml:space="preserve">Add a web page with controls to </w:t>
      </w:r>
      <w:r w:rsidR="00883EC0">
        <w:rPr>
          <w:rFonts w:eastAsia="Times New Roman" w:cs="Times New Roman"/>
          <w:color w:val="000000"/>
        </w:rPr>
        <w:t xml:space="preserve">search and </w:t>
      </w:r>
      <w:r w:rsidRPr="001512B0">
        <w:rPr>
          <w:rFonts w:eastAsia="Times New Roman" w:cs="Times New Roman"/>
          <w:color w:val="000000"/>
        </w:rPr>
        <w:t>display the properties and their workspaces.</w:t>
      </w:r>
      <w:r w:rsidR="00432E9A">
        <w:rPr>
          <w:rFonts w:eastAsia="Times New Roman" w:cs="Times New Roman"/>
          <w:color w:val="000000"/>
        </w:rPr>
        <w:t xml:space="preserve"> </w:t>
      </w:r>
      <w:r w:rsidRPr="001512B0">
        <w:rPr>
          <w:rFonts w:eastAsia="Times New Roman" w:cs="Times New Roman"/>
          <w:color w:val="000000"/>
        </w:rPr>
        <w:t>Add a login page. If the login is successful, based on the user’s role, modify the previous page as follows:</w:t>
      </w:r>
    </w:p>
    <w:p w14:paraId="70D8662C" w14:textId="77777777" w:rsidR="001512B0" w:rsidRPr="00883EC0" w:rsidRDefault="001512B0" w:rsidP="00883EC0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</w:rPr>
      </w:pPr>
      <w:r w:rsidRPr="00883EC0">
        <w:rPr>
          <w:rFonts w:eastAsia="Times New Roman" w:cs="Times New Roman"/>
          <w:color w:val="000000"/>
        </w:rPr>
        <w:lastRenderedPageBreak/>
        <w:t>For the owner user, filter the page to show only the owner’s properties and workspaces. Also, show controls that the user can use to</w:t>
      </w:r>
      <w:r w:rsidR="00883EC0" w:rsidRPr="00883EC0">
        <w:rPr>
          <w:rFonts w:eastAsia="Times New Roman" w:cs="Times New Roman"/>
          <w:color w:val="000000"/>
        </w:rPr>
        <w:t xml:space="preserve"> sort,</w:t>
      </w:r>
      <w:r w:rsidRPr="00883EC0">
        <w:rPr>
          <w:rFonts w:eastAsia="Times New Roman" w:cs="Times New Roman"/>
          <w:color w:val="000000"/>
        </w:rPr>
        <w:t xml:space="preserve"> update and delete any of the items.</w:t>
      </w:r>
    </w:p>
    <w:p w14:paraId="38D4A404" w14:textId="77777777" w:rsidR="001512B0" w:rsidRDefault="001512B0" w:rsidP="00883EC0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</w:rPr>
      </w:pPr>
      <w:r w:rsidRPr="00883EC0">
        <w:rPr>
          <w:rFonts w:eastAsia="Times New Roman" w:cs="Times New Roman"/>
          <w:color w:val="000000"/>
        </w:rPr>
        <w:t xml:space="preserve">For the coworker user, </w:t>
      </w:r>
      <w:r w:rsidR="00883EC0">
        <w:rPr>
          <w:rFonts w:eastAsia="Times New Roman" w:cs="Times New Roman"/>
          <w:color w:val="000000"/>
        </w:rPr>
        <w:t>s</w:t>
      </w:r>
      <w:r w:rsidRPr="00883EC0">
        <w:rPr>
          <w:rFonts w:eastAsia="Times New Roman" w:cs="Times New Roman"/>
          <w:color w:val="000000"/>
        </w:rPr>
        <w:t>how controls for the user to search and to sort</w:t>
      </w:r>
      <w:r w:rsidR="00883EC0">
        <w:rPr>
          <w:rFonts w:eastAsia="Times New Roman" w:cs="Times New Roman"/>
          <w:color w:val="000000"/>
        </w:rPr>
        <w:t xml:space="preserve"> properties</w:t>
      </w:r>
      <w:r w:rsidRPr="00883EC0">
        <w:rPr>
          <w:rFonts w:eastAsia="Times New Roman" w:cs="Times New Roman"/>
          <w:color w:val="000000"/>
        </w:rPr>
        <w:t xml:space="preserve"> using different criteria.</w:t>
      </w:r>
    </w:p>
    <w:p w14:paraId="50A4F502" w14:textId="77777777" w:rsidR="000B3EDF" w:rsidRPr="00883EC0" w:rsidRDefault="000B3EDF" w:rsidP="000B3EDF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14:paraId="63583979" w14:textId="2CF33E8A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1512B0">
        <w:rPr>
          <w:rFonts w:eastAsia="Times New Roman" w:cs="Times New Roman"/>
          <w:color w:val="000000"/>
        </w:rPr>
        <w:t xml:space="preserve">All pages should make requests to your </w:t>
      </w:r>
      <w:r w:rsidR="00095EE5">
        <w:rPr>
          <w:rFonts w:eastAsia="Times New Roman" w:cs="Times New Roman"/>
          <w:color w:val="000000"/>
        </w:rPr>
        <w:t>locally defined array object or JS Object</w:t>
      </w:r>
      <w:r w:rsidRPr="001512B0">
        <w:rPr>
          <w:rFonts w:eastAsia="Times New Roman" w:cs="Times New Roman"/>
          <w:color w:val="000000"/>
        </w:rPr>
        <w:t xml:space="preserve"> application</w:t>
      </w:r>
      <w:r w:rsidR="00095EE5">
        <w:rPr>
          <w:rFonts w:eastAsia="Times New Roman" w:cs="Times New Roman"/>
          <w:color w:val="000000"/>
        </w:rPr>
        <w:t xml:space="preserve">. On phase two it should interact with </w:t>
      </w:r>
      <w:r w:rsidR="007510D9">
        <w:rPr>
          <w:rFonts w:eastAsia="Times New Roman" w:cs="Times New Roman"/>
          <w:color w:val="000000"/>
        </w:rPr>
        <w:t>a backend file system or a database system</w:t>
      </w:r>
    </w:p>
    <w:p w14:paraId="4AA1B870" w14:textId="77777777" w:rsidR="001512B0" w:rsidRDefault="001512B0" w:rsidP="001512B0">
      <w:pPr>
        <w:pStyle w:val="NormalWeb"/>
        <w:spacing w:before="0" w:beforeAutospacing="0" w:after="0" w:afterAutospacing="0"/>
        <w:textAlignment w:val="baseline"/>
        <w:rPr>
          <w:rFonts w:ascii="Verdana" w:hAnsi="Verdana"/>
          <w:color w:val="000000"/>
          <w:sz w:val="22"/>
          <w:szCs w:val="22"/>
        </w:rPr>
      </w:pPr>
    </w:p>
    <w:p w14:paraId="392D8697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</w:p>
    <w:p w14:paraId="229129E5" w14:textId="77777777" w:rsidR="00B65BE1" w:rsidRPr="00A233DC" w:rsidRDefault="00B65BE1" w:rsidP="00B65BE1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14:paraId="36010445" w14:textId="77777777" w:rsidR="00447D56" w:rsidRDefault="00A233DC" w:rsidP="00447D5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Times New Roman"/>
          <w:color w:val="000000"/>
        </w:rPr>
      </w:pPr>
      <w:r w:rsidRPr="005A462B">
        <w:rPr>
          <w:rFonts w:eastAsia="Times New Roman" w:cs="Times New Roman"/>
          <w:b/>
          <w:color w:val="000000"/>
        </w:rPr>
        <w:t>Phase</w:t>
      </w:r>
      <w:r w:rsidR="0092084A" w:rsidRPr="005A462B">
        <w:rPr>
          <w:rFonts w:eastAsia="Times New Roman" w:cs="Times New Roman"/>
          <w:b/>
          <w:color w:val="000000"/>
        </w:rPr>
        <w:t xml:space="preserve"> 2</w:t>
      </w:r>
      <w:r w:rsidR="0092084A">
        <w:rPr>
          <w:rFonts w:eastAsia="Times New Roman" w:cs="Times New Roman"/>
          <w:color w:val="000000"/>
        </w:rPr>
        <w:t xml:space="preserve">: </w:t>
      </w:r>
    </w:p>
    <w:p w14:paraId="600D88E1" w14:textId="08813E58" w:rsidR="00447D56" w:rsidRPr="00447D56" w:rsidRDefault="00447D56" w:rsidP="00447D56">
      <w:p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t this phase of your project you need to start using </w:t>
      </w:r>
      <w:r w:rsidR="00C156B3">
        <w:rPr>
          <w:rFonts w:eastAsia="Times New Roman" w:cs="Times New Roman"/>
          <w:color w:val="000000"/>
        </w:rPr>
        <w:t>Node server</w:t>
      </w:r>
    </w:p>
    <w:p w14:paraId="02491A53" w14:textId="5FCBC574" w:rsidR="00C80439" w:rsidRDefault="00A233DC" w:rsidP="00C8043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Design and implement an API(backend application) to fetch data from </w:t>
      </w:r>
      <w:r w:rsidR="00360838">
        <w:rPr>
          <w:rFonts w:eastAsia="Times New Roman" w:cs="Times New Roman"/>
          <w:color w:val="000000"/>
        </w:rPr>
        <w:t>a the shared workspace</w:t>
      </w:r>
      <w:r w:rsidR="00C80439">
        <w:rPr>
          <w:rFonts w:eastAsia="Times New Roman" w:cs="Times New Roman"/>
          <w:color w:val="000000"/>
        </w:rPr>
        <w:t xml:space="preserve"> </w:t>
      </w:r>
      <w:r w:rsidR="00C156B3">
        <w:rPr>
          <w:rFonts w:eastAsia="Times New Roman" w:cs="Times New Roman"/>
          <w:color w:val="000000"/>
        </w:rPr>
        <w:t>file system.</w:t>
      </w:r>
    </w:p>
    <w:p w14:paraId="49839BEC" w14:textId="77777777" w:rsidR="00B665C0" w:rsidRPr="00B665C0" w:rsidRDefault="00B665C0" w:rsidP="00963B32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B665C0">
        <w:rPr>
          <w:rFonts w:eastAsia="Times New Roman" w:cs="Times New Roman"/>
          <w:color w:val="000000"/>
        </w:rPr>
        <w:t xml:space="preserve">Your server implementation should use Node.js and Express. If you would like to use a different framework, you need a permission from the instructor in advance. </w:t>
      </w:r>
    </w:p>
    <w:p w14:paraId="5901884C" w14:textId="77777777" w:rsidR="00B665C0" w:rsidRPr="00B665C0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B665C0">
        <w:rPr>
          <w:rFonts w:eastAsia="Times New Roman" w:cs="Times New Roman"/>
          <w:color w:val="000000"/>
        </w:rPr>
        <w:t>Use the correct HTTP method (GET, POST, PUT, or DELETE).</w:t>
      </w:r>
    </w:p>
    <w:p w14:paraId="2AD6BB1B" w14:textId="77777777" w:rsidR="00B665C0" w:rsidRPr="00B665C0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B665C0">
        <w:rPr>
          <w:rFonts w:eastAsia="Times New Roman" w:cs="Times New Roman"/>
          <w:color w:val="000000"/>
        </w:rPr>
        <w:t>For each web service</w:t>
      </w:r>
      <w:r w:rsidR="00447D56">
        <w:rPr>
          <w:rFonts w:eastAsia="Times New Roman" w:cs="Times New Roman"/>
          <w:color w:val="000000"/>
        </w:rPr>
        <w:t>/functionality</w:t>
      </w:r>
      <w:r w:rsidRPr="00B665C0">
        <w:rPr>
          <w:rFonts w:eastAsia="Times New Roman" w:cs="Times New Roman"/>
          <w:color w:val="000000"/>
        </w:rPr>
        <w:t xml:space="preserve"> in your API, return a flag that indicates the success or failure of the web request</w:t>
      </w:r>
      <w:r w:rsidR="00447D56">
        <w:rPr>
          <w:rFonts w:eastAsia="Times New Roman" w:cs="Times New Roman"/>
          <w:color w:val="000000"/>
        </w:rPr>
        <w:t xml:space="preserve"> (error handling)</w:t>
      </w:r>
      <w:r w:rsidRPr="00B665C0">
        <w:rPr>
          <w:rFonts w:eastAsia="Times New Roman" w:cs="Times New Roman"/>
          <w:color w:val="000000"/>
        </w:rPr>
        <w:t>. In case of any failure, add a detailed error message.</w:t>
      </w:r>
    </w:p>
    <w:p w14:paraId="0AD4B914" w14:textId="7F22DEE1" w:rsidR="00B665C0" w:rsidRPr="00A133B8" w:rsidRDefault="00C156B3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Your API should be testable from browser or postman</w:t>
      </w:r>
    </w:p>
    <w:p w14:paraId="1DCCE592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588FD972" w14:textId="77777777" w:rsidR="0092084A" w:rsidRPr="000B7BA1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0B7BA1">
        <w:t>Minimum Viable Product</w:t>
      </w:r>
      <w:r>
        <w:t xml:space="preserve"> (MVP)</w:t>
      </w:r>
    </w:p>
    <w:p w14:paraId="2195C83A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 w:rsidRPr="00B12C6A">
        <w:rPr>
          <w:rFonts w:eastAsia="Times New Roman" w:cs="Times New Roman"/>
          <w:color w:val="000000"/>
        </w:rPr>
        <w:t xml:space="preserve">The MVP is the smallest conceivable list of features that fulfill the primary business goal of the software product. One way to summarize a feature is a user story-- a short sentence describing the feature from the perspective of the user. User stories frequently take the form: “As a &lt;type of user&gt;, I can &lt;take some action&gt; so I can &lt;some reason&gt;.” </w:t>
      </w:r>
      <w:r>
        <w:rPr>
          <w:rFonts w:eastAsia="Times New Roman" w:cs="Times New Roman"/>
          <w:color w:val="000000"/>
        </w:rPr>
        <w:t>You can start with the following user stories as a backlog for your MVP.</w:t>
      </w:r>
    </w:p>
    <w:p w14:paraId="0A2F1C6F" w14:textId="77777777" w:rsidR="00602037" w:rsidRDefault="00602037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4C628D1D" w14:textId="77777777" w:rsidR="00457907" w:rsidRPr="00602037" w:rsidRDefault="00457907" w:rsidP="0092084A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602037">
        <w:rPr>
          <w:rFonts w:eastAsia="Times New Roman" w:cs="Times New Roman"/>
          <w:b/>
          <w:color w:val="000000"/>
        </w:rPr>
        <w:t xml:space="preserve">From your web application a user </w:t>
      </w:r>
      <w:r w:rsidR="00602037">
        <w:rPr>
          <w:rFonts w:eastAsia="Times New Roman" w:cs="Times New Roman"/>
          <w:b/>
          <w:color w:val="000000"/>
        </w:rPr>
        <w:t>can do the following activities(Given user stories)</w:t>
      </w:r>
    </w:p>
    <w:p w14:paraId="7BCC739D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6D7C4552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As a user, I can sign up for an account and provide my information (name, phone, and email). I can choose my role as an owner or a coworker.</w:t>
      </w:r>
    </w:p>
    <w:p w14:paraId="537C3B39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As an owner, I can list a property with its address</w:t>
      </w:r>
      <w:r w:rsidRPr="00B1770E">
        <w:rPr>
          <w:rFonts w:eastAsia="Times New Roman" w:cs="Times New Roman"/>
          <w:noProof/>
          <w:color w:val="000000"/>
        </w:rPr>
        <w:t>, ne</w:t>
      </w:r>
      <w:r>
        <w:rPr>
          <w:rFonts w:eastAsia="Times New Roman" w:cs="Times New Roman"/>
          <w:noProof/>
          <w:color w:val="000000"/>
        </w:rPr>
        <w:t xml:space="preserve">ighborhood, </w:t>
      </w:r>
      <w:r w:rsidRPr="00B1770E">
        <w:rPr>
          <w:rFonts w:eastAsia="Times New Roman" w:cs="Times New Roman"/>
          <w:noProof/>
          <w:color w:val="000000"/>
        </w:rPr>
        <w:t>square</w:t>
      </w:r>
      <w:r>
        <w:rPr>
          <w:rFonts w:eastAsia="Times New Roman" w:cs="Times New Roman"/>
          <w:noProof/>
          <w:color w:val="000000"/>
        </w:rPr>
        <w:t xml:space="preserve"> feet, </w:t>
      </w:r>
      <w:r w:rsidRPr="00B1770E">
        <w:rPr>
          <w:rFonts w:eastAsia="Times New Roman" w:cs="Times New Roman"/>
          <w:noProof/>
          <w:color w:val="000000"/>
        </w:rPr>
        <w:t>w</w:t>
      </w:r>
      <w:r>
        <w:rPr>
          <w:rFonts w:eastAsia="Times New Roman" w:cs="Times New Roman"/>
          <w:noProof/>
          <w:color w:val="000000"/>
        </w:rPr>
        <w:t>he</w:t>
      </w:r>
      <w:r w:rsidRPr="00B1770E">
        <w:rPr>
          <w:rFonts w:eastAsia="Times New Roman" w:cs="Times New Roman"/>
          <w:noProof/>
          <w:color w:val="000000"/>
        </w:rPr>
        <w:t>ther</w:t>
      </w:r>
      <w:r>
        <w:rPr>
          <w:rFonts w:eastAsia="Times New Roman" w:cs="Times New Roman"/>
          <w:noProof/>
          <w:color w:val="000000"/>
        </w:rPr>
        <w:t xml:space="preserve"> it has a parking garage, and whether it is reachable by public transportation.</w:t>
      </w:r>
    </w:p>
    <w:p w14:paraId="5FF8CADA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n owner, I can select one of my properties and list workspaces for rent. Workspaces could be meeting rooms, </w:t>
      </w:r>
      <w:r>
        <w:rPr>
          <w:rFonts w:eastAsia="Times New Roman" w:cs="Times New Roman"/>
          <w:noProof/>
          <w:color w:val="000000"/>
        </w:rPr>
        <w:t>private</w:t>
      </w:r>
      <w:r>
        <w:rPr>
          <w:rFonts w:eastAsia="Times New Roman" w:cs="Times New Roman"/>
          <w:color w:val="000000"/>
        </w:rPr>
        <w:t xml:space="preserve"> office </w:t>
      </w:r>
      <w:r w:rsidRPr="00B1770E">
        <w:rPr>
          <w:rFonts w:eastAsia="Times New Roman" w:cs="Times New Roman"/>
          <w:noProof/>
          <w:color w:val="000000"/>
        </w:rPr>
        <w:t>room</w:t>
      </w:r>
      <w:r>
        <w:rPr>
          <w:rFonts w:eastAsia="Times New Roman" w:cs="Times New Roman"/>
          <w:noProof/>
          <w:color w:val="000000"/>
        </w:rPr>
        <w:t>s</w:t>
      </w:r>
      <w:r>
        <w:rPr>
          <w:rFonts w:eastAsia="Times New Roman" w:cs="Times New Roman"/>
          <w:color w:val="000000"/>
        </w:rPr>
        <w:t xml:space="preserve">, or desks in an open work area. For each workspace, I can specify how many individuals it can seat, </w:t>
      </w:r>
      <w:r w:rsidRPr="00652244">
        <w:rPr>
          <w:rFonts w:eastAsia="Times New Roman" w:cs="Times New Roman"/>
          <w:noProof/>
          <w:color w:val="000000"/>
        </w:rPr>
        <w:t>wh</w:t>
      </w:r>
      <w:r>
        <w:rPr>
          <w:rFonts w:eastAsia="Times New Roman" w:cs="Times New Roman"/>
          <w:noProof/>
          <w:color w:val="000000"/>
        </w:rPr>
        <w:t>e</w:t>
      </w:r>
      <w:r w:rsidRPr="00652244">
        <w:rPr>
          <w:rFonts w:eastAsia="Times New Roman" w:cs="Times New Roman"/>
          <w:noProof/>
          <w:color w:val="000000"/>
        </w:rPr>
        <w:t>ther</w:t>
      </w:r>
      <w:r>
        <w:rPr>
          <w:rFonts w:eastAsia="Times New Roman" w:cs="Times New Roman"/>
          <w:color w:val="000000"/>
        </w:rPr>
        <w:t xml:space="preserve"> smoking is allowed or not, availability date, lease term (day, week, or month), and price.</w:t>
      </w:r>
    </w:p>
    <w:p w14:paraId="668B0288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n owner, I can modify the </w:t>
      </w:r>
      <w:r w:rsidRPr="008D03F4">
        <w:rPr>
          <w:rFonts w:eastAsia="Times New Roman" w:cs="Times New Roman"/>
          <w:noProof/>
          <w:color w:val="000000"/>
        </w:rPr>
        <w:t>data for a</w:t>
      </w:r>
      <w:r>
        <w:rPr>
          <w:rFonts w:eastAsia="Times New Roman" w:cs="Times New Roman"/>
          <w:noProof/>
          <w:color w:val="000000"/>
        </w:rPr>
        <w:t>ny of my properties or any of my workspaces</w:t>
      </w:r>
      <w:r w:rsidRPr="008D03F4">
        <w:rPr>
          <w:rFonts w:eastAsia="Times New Roman" w:cs="Times New Roman"/>
          <w:noProof/>
          <w:color w:val="000000"/>
        </w:rPr>
        <w:t>.</w:t>
      </w:r>
    </w:p>
    <w:p w14:paraId="7DED067A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n owner, I can delist any </w:t>
      </w:r>
      <w:r w:rsidRPr="00652244">
        <w:rPr>
          <w:rFonts w:eastAsia="Times New Roman" w:cs="Times New Roman"/>
          <w:noProof/>
          <w:color w:val="000000"/>
        </w:rPr>
        <w:t>of</w:t>
      </w:r>
      <w:r>
        <w:rPr>
          <w:rFonts w:eastAsia="Times New Roman" w:cs="Times New Roman"/>
          <w:color w:val="000000"/>
        </w:rPr>
        <w:t xml:space="preserve"> my properties or any of my workspaces.</w:t>
      </w:r>
    </w:p>
    <w:p w14:paraId="091E65D1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 coworker, I can search for workspaces by address, </w:t>
      </w:r>
      <w:r w:rsidRPr="00B1770E">
        <w:rPr>
          <w:rFonts w:eastAsia="Times New Roman" w:cs="Times New Roman"/>
          <w:noProof/>
          <w:color w:val="000000"/>
        </w:rPr>
        <w:t>ne</w:t>
      </w:r>
      <w:r>
        <w:rPr>
          <w:rFonts w:eastAsia="Times New Roman" w:cs="Times New Roman"/>
          <w:noProof/>
          <w:color w:val="000000"/>
        </w:rPr>
        <w:t xml:space="preserve">ighborhood, </w:t>
      </w:r>
      <w:r w:rsidRPr="00B1770E">
        <w:rPr>
          <w:rFonts w:eastAsia="Times New Roman" w:cs="Times New Roman"/>
          <w:noProof/>
          <w:color w:val="000000"/>
        </w:rPr>
        <w:t>square</w:t>
      </w:r>
      <w:r>
        <w:rPr>
          <w:rFonts w:eastAsia="Times New Roman" w:cs="Times New Roman"/>
          <w:noProof/>
          <w:color w:val="000000"/>
        </w:rPr>
        <w:t xml:space="preserve"> feet, with/without parking, with/without public transportation, number of individuals it can seat, with/</w:t>
      </w:r>
      <w:r w:rsidRPr="008D03F4">
        <w:rPr>
          <w:rFonts w:eastAsia="Times New Roman" w:cs="Times New Roman"/>
          <w:noProof/>
          <w:color w:val="000000"/>
        </w:rPr>
        <w:t>without</w:t>
      </w:r>
      <w:r>
        <w:rPr>
          <w:rFonts w:eastAsia="Times New Roman" w:cs="Times New Roman"/>
          <w:noProof/>
          <w:color w:val="000000"/>
        </w:rPr>
        <w:t xml:space="preserve"> smoking, availability date, lease term, or price.</w:t>
      </w:r>
    </w:p>
    <w:p w14:paraId="6E34C130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noProof/>
          <w:color w:val="000000"/>
        </w:rPr>
        <w:t>As a coworker, I can select a workspace and view its details.</w:t>
      </w:r>
    </w:p>
    <w:p w14:paraId="78E44C77" w14:textId="77777777" w:rsidR="0092084A" w:rsidRPr="008D03F4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noProof/>
          <w:color w:val="000000"/>
        </w:rPr>
        <w:t xml:space="preserve">As a </w:t>
      </w:r>
      <w:r>
        <w:rPr>
          <w:rFonts w:eastAsia="Times New Roman" w:cs="Times New Roman"/>
          <w:color w:val="000000"/>
        </w:rPr>
        <w:t>coworker</w:t>
      </w:r>
      <w:r>
        <w:rPr>
          <w:rFonts w:eastAsia="Times New Roman" w:cs="Times New Roman"/>
          <w:noProof/>
          <w:color w:val="000000"/>
        </w:rPr>
        <w:t xml:space="preserve">, I can get the contact information of a </w:t>
      </w:r>
      <w:r>
        <w:rPr>
          <w:rFonts w:eastAsia="Times New Roman" w:cs="Times New Roman"/>
          <w:color w:val="000000"/>
        </w:rPr>
        <w:t>workspace’s owner.</w:t>
      </w:r>
    </w:p>
    <w:p w14:paraId="69565F26" w14:textId="77777777" w:rsidR="0092084A" w:rsidRDefault="0092084A" w:rsidP="0092084A">
      <w:pPr>
        <w:spacing w:after="0" w:line="240" w:lineRule="auto"/>
        <w:rPr>
          <w:rFonts w:eastAsia="Times New Roman" w:cs="Times New Roman"/>
          <w:b/>
          <w:color w:val="000000"/>
        </w:rPr>
      </w:pPr>
    </w:p>
    <w:p w14:paraId="318D20A1" w14:textId="77777777" w:rsidR="0092084A" w:rsidRPr="000B7BA1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0B7BA1">
        <w:t>Bonus Features</w:t>
      </w:r>
    </w:p>
    <w:p w14:paraId="0E298294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 You will </w:t>
      </w:r>
      <w:r w:rsidRPr="003E5FC9">
        <w:rPr>
          <w:rFonts w:eastAsia="Times New Roman" w:cs="Times New Roman"/>
          <w:noProof/>
          <w:color w:val="000000"/>
        </w:rPr>
        <w:t>receive</w:t>
      </w:r>
      <w:r w:rsidRPr="003E5FC9">
        <w:rPr>
          <w:rFonts w:eastAsia="Times New Roman" w:cs="Times New Roman"/>
          <w:color w:val="000000"/>
        </w:rPr>
        <w:t xml:space="preserve"> a full mark if the features of your MVP are fully-working. </w:t>
      </w:r>
      <w:r>
        <w:rPr>
          <w:rFonts w:eastAsia="Times New Roman" w:cs="Times New Roman"/>
          <w:color w:val="000000"/>
        </w:rPr>
        <w:t>Y</w:t>
      </w:r>
      <w:r w:rsidRPr="003E5FC9">
        <w:rPr>
          <w:rFonts w:eastAsia="Times New Roman" w:cs="Times New Roman"/>
          <w:color w:val="000000"/>
        </w:rPr>
        <w:t xml:space="preserve">ou learn a new concept </w:t>
      </w:r>
      <w:r w:rsidRPr="003E5FC9">
        <w:rPr>
          <w:rFonts w:eastAsia="Times New Roman" w:cs="Times New Roman"/>
          <w:noProof/>
          <w:color w:val="000000"/>
        </w:rPr>
        <w:t>with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>every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>feature</w:t>
      </w:r>
      <w:r w:rsidRPr="003E5FC9">
        <w:rPr>
          <w:rFonts w:eastAsia="Times New Roman" w:cs="Times New Roman"/>
          <w:color w:val="000000"/>
        </w:rPr>
        <w:t xml:space="preserve"> you add. </w:t>
      </w:r>
      <w:r w:rsidRPr="003E5FC9">
        <w:rPr>
          <w:rFonts w:eastAsia="Times New Roman" w:cs="Times New Roman"/>
          <w:noProof/>
          <w:color w:val="000000"/>
        </w:rPr>
        <w:t xml:space="preserve">Adding the following </w:t>
      </w:r>
      <w:r w:rsidRPr="002B1BC7">
        <w:rPr>
          <w:rFonts w:eastAsia="Times New Roman" w:cs="Times New Roman"/>
          <w:noProof/>
          <w:color w:val="000000"/>
        </w:rPr>
        <w:t>features</w:t>
      </w:r>
      <w:r w:rsidRPr="003E5FC9">
        <w:rPr>
          <w:rFonts w:eastAsia="Times New Roman" w:cs="Times New Roman"/>
          <w:noProof/>
          <w:color w:val="000000"/>
        </w:rPr>
        <w:t xml:space="preserve"> is highly recommended.</w:t>
      </w:r>
    </w:p>
    <w:p w14:paraId="6983232E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66E99D7C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>As an owner, I can add photos to any of my properties or workspaces.</w:t>
      </w:r>
    </w:p>
    <w:p w14:paraId="2B4B8EF7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 coworker, I can rate </w:t>
      </w:r>
      <w:r w:rsidRPr="003E5FC9">
        <w:rPr>
          <w:rFonts w:eastAsia="Times New Roman" w:cs="Times New Roman"/>
          <w:noProof/>
          <w:color w:val="000000"/>
        </w:rPr>
        <w:t>a workspace on a one-to-five-scale</w:t>
      </w:r>
      <w:r w:rsidRPr="003E5FC9">
        <w:rPr>
          <w:rFonts w:eastAsia="Times New Roman" w:cs="Times New Roman"/>
          <w:color w:val="000000"/>
        </w:rPr>
        <w:t>. The workspace’s listing should include the average rating.</w:t>
      </w:r>
    </w:p>
    <w:p w14:paraId="0CB8694F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n owner, I can </w:t>
      </w:r>
      <w:r w:rsidRPr="003E5FC9">
        <w:rPr>
          <w:rFonts w:eastAsia="Times New Roman" w:cs="Times New Roman"/>
          <w:noProof/>
          <w:color w:val="000000"/>
        </w:rPr>
        <w:t>rate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 xml:space="preserve">a </w:t>
      </w:r>
      <w:r w:rsidRPr="003E5FC9">
        <w:rPr>
          <w:rFonts w:eastAsia="Times New Roman" w:cs="Times New Roman"/>
          <w:color w:val="000000"/>
        </w:rPr>
        <w:t>coworker</w:t>
      </w:r>
      <w:r w:rsidRPr="003E5FC9">
        <w:rPr>
          <w:rFonts w:eastAsia="Times New Roman" w:cs="Times New Roman"/>
          <w:noProof/>
          <w:color w:val="000000"/>
        </w:rPr>
        <w:t xml:space="preserve"> on a one-to-five-scale</w:t>
      </w:r>
      <w:r w:rsidRPr="003E5FC9">
        <w:rPr>
          <w:rFonts w:eastAsia="Times New Roman" w:cs="Times New Roman"/>
          <w:color w:val="000000"/>
        </w:rPr>
        <w:t>. The coworker’s profile should include the average rating.</w:t>
      </w:r>
    </w:p>
    <w:p w14:paraId="19ACAB6E" w14:textId="77777777" w:rsidR="0092084A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 coworker, I can sort the </w:t>
      </w:r>
      <w:r w:rsidRPr="003E5FC9">
        <w:rPr>
          <w:rFonts w:eastAsia="Times New Roman" w:cs="Times New Roman"/>
          <w:noProof/>
          <w:color w:val="000000"/>
        </w:rPr>
        <w:t>workspaces</w:t>
      </w:r>
      <w:r>
        <w:rPr>
          <w:rFonts w:eastAsia="Times New Roman" w:cs="Times New Roman"/>
          <w:noProof/>
          <w:color w:val="000000"/>
        </w:rPr>
        <w:t>’</w:t>
      </w:r>
      <w:r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color w:val="000000"/>
        </w:rPr>
        <w:t>search</w:t>
      </w:r>
      <w:r>
        <w:rPr>
          <w:rFonts w:eastAsia="Times New Roman" w:cs="Times New Roman"/>
          <w:color w:val="000000"/>
        </w:rPr>
        <w:t>-</w:t>
      </w:r>
      <w:r w:rsidRPr="003E5FC9">
        <w:rPr>
          <w:rFonts w:eastAsia="Times New Roman" w:cs="Times New Roman"/>
          <w:color w:val="000000"/>
        </w:rPr>
        <w:t>results</w:t>
      </w:r>
      <w:r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color w:val="000000"/>
        </w:rPr>
        <w:t>by the average ratings, availability date, or price.</w:t>
      </w:r>
    </w:p>
    <w:p w14:paraId="1039697D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 coworker, I can </w:t>
      </w:r>
      <w:r>
        <w:rPr>
          <w:rFonts w:eastAsia="Times New Roman" w:cs="Times New Roman"/>
          <w:color w:val="000000"/>
        </w:rPr>
        <w:t xml:space="preserve">write a review about </w:t>
      </w:r>
      <w:r w:rsidRPr="003E5FC9">
        <w:rPr>
          <w:rFonts w:eastAsia="Times New Roman" w:cs="Times New Roman"/>
          <w:noProof/>
          <w:color w:val="000000"/>
        </w:rPr>
        <w:t>a workspace</w:t>
      </w:r>
      <w:r w:rsidRPr="003E5FC9">
        <w:rPr>
          <w:rFonts w:eastAsia="Times New Roman" w:cs="Times New Roman"/>
          <w:color w:val="000000"/>
        </w:rPr>
        <w:t>. The workspa</w:t>
      </w:r>
      <w:r>
        <w:rPr>
          <w:rFonts w:eastAsia="Times New Roman" w:cs="Times New Roman"/>
          <w:color w:val="000000"/>
        </w:rPr>
        <w:t>ce’s listing should include these reviews</w:t>
      </w:r>
      <w:r w:rsidRPr="003E5FC9">
        <w:rPr>
          <w:rFonts w:eastAsia="Times New Roman" w:cs="Times New Roman"/>
          <w:color w:val="000000"/>
        </w:rPr>
        <w:t>.</w:t>
      </w:r>
    </w:p>
    <w:p w14:paraId="0590A1AD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18972558" w14:textId="77777777" w:rsidR="0092084A" w:rsidRPr="003E5FC9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3E5FC9">
        <w:t>Submission Requirements</w:t>
      </w:r>
    </w:p>
    <w:p w14:paraId="79805CFC" w14:textId="77777777" w:rsidR="0092084A" w:rsidRPr="00B932DD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50582BEB" w14:textId="0CD986C3" w:rsidR="0092084A" w:rsidRDefault="00AC73F9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>
        <w:rPr>
          <w:rFonts w:ascii="LM Roman 12" w:hAnsi="LM Roman 12"/>
          <w:color w:val="000000"/>
        </w:rPr>
        <w:t>Zip your project files and u</w:t>
      </w:r>
      <w:r w:rsidR="00C81564">
        <w:rPr>
          <w:rFonts w:ascii="LM Roman 12" w:hAnsi="LM Roman 12"/>
          <w:color w:val="000000"/>
        </w:rPr>
        <w:t>pload the compressed file on D2L</w:t>
      </w:r>
      <w:r w:rsidR="0092084A" w:rsidRPr="00B932DD">
        <w:rPr>
          <w:rFonts w:ascii="LM Roman 12" w:hAnsi="LM Roman 12"/>
          <w:noProof/>
          <w:color w:val="000000"/>
        </w:rPr>
        <w:t>. The</w:t>
      </w:r>
      <w:r w:rsidR="00C81564">
        <w:rPr>
          <w:rFonts w:ascii="LM Roman 12" w:hAnsi="LM Roman 12"/>
          <w:noProof/>
          <w:color w:val="000000"/>
        </w:rPr>
        <w:t xml:space="preserve">re will be a </w:t>
      </w:r>
      <w:r w:rsidR="0092084A" w:rsidRPr="00B932DD">
        <w:rPr>
          <w:rFonts w:ascii="LM Roman 12" w:hAnsi="LM Roman 12"/>
          <w:noProof/>
          <w:color w:val="000000"/>
        </w:rPr>
        <w:t xml:space="preserve">presentation in class at the end of the semester. </w:t>
      </w:r>
    </w:p>
    <w:p w14:paraId="0C1C8C66" w14:textId="77777777" w:rsidR="00C81564" w:rsidRPr="00B932DD" w:rsidRDefault="00C81564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</w:p>
    <w:p w14:paraId="5EF305D5" w14:textId="77777777" w:rsidR="004A77F6" w:rsidRPr="00B932DD" w:rsidRDefault="004A77F6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>
        <w:rPr>
          <w:rFonts w:ascii="LM Roman 12" w:hAnsi="LM Roman 12"/>
          <w:noProof/>
          <w:color w:val="000000"/>
        </w:rPr>
        <w:t xml:space="preserve">This project worth </w:t>
      </w:r>
      <w:r w:rsidRPr="004A77F6">
        <w:rPr>
          <w:rFonts w:ascii="LM Roman 12" w:hAnsi="LM Roman 12"/>
          <w:b/>
          <w:noProof/>
          <w:color w:val="000000"/>
        </w:rPr>
        <w:t>30%</w:t>
      </w:r>
      <w:r>
        <w:rPr>
          <w:rFonts w:ascii="LM Roman 12" w:hAnsi="LM Roman 12"/>
          <w:noProof/>
          <w:color w:val="000000"/>
        </w:rPr>
        <w:t xml:space="preserve"> of your total mark.</w:t>
      </w:r>
    </w:p>
    <w:p w14:paraId="2C33A5E1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</w:p>
    <w:p w14:paraId="546F78FC" w14:textId="77777777" w:rsidR="0092084A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  <w:r>
        <w:rPr>
          <w:rFonts w:eastAsia="Times New Roman" w:cs="Times New Roman"/>
          <w:noProof/>
          <w:color w:val="000000"/>
        </w:rPr>
        <w:t>The following rubric will be used to mark your submissions.</w:t>
      </w:r>
    </w:p>
    <w:p w14:paraId="538149FE" w14:textId="77777777" w:rsidR="0092084A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</w:p>
    <w:p w14:paraId="22006513" w14:textId="0C60D9B4" w:rsidR="0092084A" w:rsidRDefault="0092084A" w:rsidP="0092084A">
      <w:pPr>
        <w:spacing w:after="0" w:line="240" w:lineRule="auto"/>
        <w:jc w:val="center"/>
        <w:rPr>
          <w:rFonts w:eastAsia="Times New Roman" w:cs="Times New Roman"/>
          <w:color w:val="000000"/>
        </w:rPr>
      </w:pPr>
    </w:p>
    <w:p w14:paraId="04324E8A" w14:textId="77777777" w:rsidR="0092084A" w:rsidRPr="00625624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18FBC64C" w14:textId="77777777" w:rsidR="003A44E9" w:rsidRDefault="003A44E9" w:rsidP="00061A9E">
      <w:pPr>
        <w:spacing w:after="0" w:line="240" w:lineRule="auto"/>
        <w:rPr>
          <w:rFonts w:eastAsia="Times New Roman" w:cs="Times New Roman"/>
          <w:color w:val="000000"/>
        </w:rPr>
      </w:pPr>
    </w:p>
    <w:p w14:paraId="0DF31400" w14:textId="0AB2F087" w:rsidR="003A44E9" w:rsidRDefault="003A44E9" w:rsidP="00061A9E">
      <w:pPr>
        <w:spacing w:after="0" w:line="240" w:lineRule="auto"/>
        <w:rPr>
          <w:rFonts w:eastAsia="Times New Roman" w:cs="Times New Roman"/>
          <w:color w:val="000000"/>
        </w:rPr>
      </w:pPr>
    </w:p>
    <w:p w14:paraId="0DC22DF5" w14:textId="6D69CB58" w:rsidR="007510D9" w:rsidRDefault="007510D9" w:rsidP="00061A9E">
      <w:pPr>
        <w:spacing w:after="0" w:line="240" w:lineRule="auto"/>
        <w:rPr>
          <w:rFonts w:eastAsia="Times New Roman" w:cs="Times New Roman"/>
          <w:color w:val="000000"/>
        </w:rPr>
      </w:pPr>
    </w:p>
    <w:p w14:paraId="0EAAE9C8" w14:textId="4DD7460B" w:rsidR="007510D9" w:rsidRDefault="007510D9" w:rsidP="00061A9E">
      <w:pPr>
        <w:spacing w:after="0" w:line="240" w:lineRule="auto"/>
        <w:rPr>
          <w:rFonts w:eastAsia="Times New Roman" w:cs="Times New Roman"/>
          <w:color w:val="000000"/>
        </w:rPr>
      </w:pPr>
    </w:p>
    <w:p w14:paraId="56A6EA2A" w14:textId="5C7222C0" w:rsidR="007510D9" w:rsidRDefault="007510D9" w:rsidP="00061A9E">
      <w:pPr>
        <w:spacing w:after="0" w:line="240" w:lineRule="auto"/>
        <w:rPr>
          <w:rFonts w:eastAsia="Times New Roman" w:cs="Times New Roman"/>
          <w:color w:val="000000"/>
        </w:rPr>
      </w:pPr>
    </w:p>
    <w:p w14:paraId="21AC0342" w14:textId="18DBF974" w:rsidR="007510D9" w:rsidRDefault="007510D9" w:rsidP="00061A9E">
      <w:pPr>
        <w:spacing w:after="0" w:line="240" w:lineRule="auto"/>
        <w:rPr>
          <w:rFonts w:eastAsia="Times New Roman" w:cs="Times New Roman"/>
          <w:b/>
          <w:bCs/>
          <w:color w:val="000000"/>
          <w:sz w:val="36"/>
          <w:szCs w:val="36"/>
        </w:rPr>
      </w:pPr>
      <w:r w:rsidRPr="001F0299">
        <w:rPr>
          <w:rFonts w:eastAsia="Times New Roman" w:cs="Times New Roman"/>
          <w:b/>
          <w:bCs/>
          <w:color w:val="000000"/>
          <w:sz w:val="36"/>
          <w:szCs w:val="36"/>
        </w:rPr>
        <w:t>Rubrics</w:t>
      </w:r>
      <w:r w:rsidR="001F0299">
        <w:rPr>
          <w:rFonts w:eastAsia="Times New Roman" w:cs="Times New Roman"/>
          <w:b/>
          <w:bCs/>
          <w:color w:val="000000"/>
          <w:sz w:val="36"/>
          <w:szCs w:val="36"/>
        </w:rPr>
        <w:t xml:space="preserve"> summary</w:t>
      </w:r>
    </w:p>
    <w:p w14:paraId="49FDA48B" w14:textId="77777777" w:rsidR="001F0299" w:rsidRPr="001F0299" w:rsidRDefault="001F0299" w:rsidP="00061A9E">
      <w:pPr>
        <w:spacing w:after="0" w:line="240" w:lineRule="auto"/>
        <w:rPr>
          <w:rFonts w:eastAsia="Times New Roman" w:cs="Times New Roman"/>
          <w:b/>
          <w:bCs/>
          <w:color w:val="000000"/>
          <w:sz w:val="36"/>
          <w:szCs w:val="36"/>
        </w:rPr>
      </w:pPr>
    </w:p>
    <w:p w14:paraId="285D8DED" w14:textId="6E46AD88" w:rsidR="007510D9" w:rsidRDefault="007510D9" w:rsidP="007510D9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Your project will be assessed for both frontend and backend functionality</w:t>
      </w:r>
    </w:p>
    <w:p w14:paraId="710093F2" w14:textId="77777777" w:rsidR="001F0299" w:rsidRDefault="007510D9" w:rsidP="007510D9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ell formatted web application on browser, descriptive and appropriate message during user interaction, input validation check, page responsiveness to different device size, dynamic content display features </w:t>
      </w:r>
      <w:proofErr w:type="spellStart"/>
      <w:r>
        <w:rPr>
          <w:rFonts w:eastAsia="Times New Roman" w:cs="Times New Roman"/>
          <w:color w:val="000000"/>
        </w:rPr>
        <w:t>et</w:t>
      </w:r>
      <w:r w:rsidR="001F0299">
        <w:rPr>
          <w:rFonts w:eastAsia="Times New Roman" w:cs="Times New Roman"/>
          <w:color w:val="000000"/>
        </w:rPr>
        <w:t>c</w:t>
      </w:r>
      <w:proofErr w:type="spellEnd"/>
      <w:r>
        <w:rPr>
          <w:rFonts w:eastAsia="Times New Roman" w:cs="Times New Roman"/>
          <w:color w:val="000000"/>
        </w:rPr>
        <w:t xml:space="preserve"> ( this needs to be done without using any backend feature</w:t>
      </w:r>
      <w:r w:rsidR="001F0299">
        <w:rPr>
          <w:rFonts w:eastAsia="Times New Roman" w:cs="Times New Roman"/>
          <w:color w:val="000000"/>
        </w:rPr>
        <w:t xml:space="preserve">). </w:t>
      </w:r>
    </w:p>
    <w:p w14:paraId="1D62E295" w14:textId="77777777" w:rsidR="001F0299" w:rsidRDefault="001F0299" w:rsidP="001F0299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14:paraId="024AF4A4" w14:textId="452A94CD" w:rsidR="007510D9" w:rsidRDefault="00AC73F9" w:rsidP="001F0299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You will do live presentation or may p</w:t>
      </w:r>
      <w:r w:rsidR="001F0299">
        <w:rPr>
          <w:rFonts w:eastAsia="Times New Roman" w:cs="Times New Roman"/>
          <w:color w:val="000000"/>
        </w:rPr>
        <w:t>repare short video of your project</w:t>
      </w:r>
      <w:r>
        <w:rPr>
          <w:rFonts w:eastAsia="Times New Roman" w:cs="Times New Roman"/>
          <w:color w:val="000000"/>
        </w:rPr>
        <w:t xml:space="preserve"> demo</w:t>
      </w:r>
      <w:r w:rsidR="001F0299">
        <w:rPr>
          <w:rFonts w:eastAsia="Times New Roman" w:cs="Times New Roman"/>
          <w:color w:val="000000"/>
        </w:rPr>
        <w:t xml:space="preserve"> and upload it on D2l dropbox</w:t>
      </w:r>
      <w:r>
        <w:rPr>
          <w:rFonts w:eastAsia="Times New Roman" w:cs="Times New Roman"/>
          <w:color w:val="000000"/>
        </w:rPr>
        <w:t xml:space="preserve"> (please get direction from you instructor)</w:t>
      </w:r>
      <w:r w:rsidR="001F0299">
        <w:rPr>
          <w:rFonts w:eastAsia="Times New Roman" w:cs="Times New Roman"/>
          <w:color w:val="000000"/>
        </w:rPr>
        <w:t xml:space="preserve">, communicate with your instructor if you have question or concern </w:t>
      </w:r>
    </w:p>
    <w:p w14:paraId="5FDFF561" w14:textId="77777777" w:rsidR="001F0299" w:rsidRDefault="001F0299" w:rsidP="001F0299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14:paraId="506C1835" w14:textId="0D9B5C9C" w:rsidR="001F0299" w:rsidRDefault="001F0299" w:rsidP="001F0299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Web</w:t>
      </w:r>
      <w:r w:rsidR="007510D9">
        <w:rPr>
          <w:rFonts w:eastAsia="Times New Roman" w:cs="Times New Roman"/>
          <w:color w:val="000000"/>
        </w:rPr>
        <w:t xml:space="preserve"> server</w:t>
      </w:r>
      <w:r>
        <w:rPr>
          <w:rFonts w:eastAsia="Times New Roman" w:cs="Times New Roman"/>
          <w:color w:val="000000"/>
        </w:rPr>
        <w:t xml:space="preserve"> configuration file</w:t>
      </w:r>
      <w:r w:rsidR="007510D9">
        <w:rPr>
          <w:rFonts w:eastAsia="Times New Roman" w:cs="Times New Roman"/>
          <w:color w:val="000000"/>
        </w:rPr>
        <w:t>, working API’s. APIs include GET, PUT, POST, DELETE to operate and provide access to the dataset you will store in file system or database server</w:t>
      </w:r>
      <w:r>
        <w:rPr>
          <w:rFonts w:eastAsia="Times New Roman" w:cs="Times New Roman"/>
          <w:color w:val="000000"/>
        </w:rPr>
        <w:t xml:space="preserve"> about users, admin, and workspaces, security measures, default API’s that handle different situations and display appropriate message for users, error handling methods etc.</w:t>
      </w:r>
    </w:p>
    <w:p w14:paraId="1C3C81E0" w14:textId="540DAE78" w:rsidR="00AC73F9" w:rsidRDefault="00AC73F9" w:rsidP="001F0299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Active participation in the team</w:t>
      </w:r>
    </w:p>
    <w:p w14:paraId="031C4318" w14:textId="77777777" w:rsidR="001F0299" w:rsidRPr="001F0299" w:rsidRDefault="001F0299" w:rsidP="001F0299">
      <w:pPr>
        <w:spacing w:after="0" w:line="240" w:lineRule="auto"/>
        <w:ind w:left="360"/>
        <w:rPr>
          <w:rFonts w:eastAsia="Times New Roman" w:cs="Times New Roman"/>
          <w:color w:val="000000"/>
        </w:rPr>
      </w:pPr>
    </w:p>
    <w:sectPr w:rsidR="001F0299" w:rsidRPr="001F0299" w:rsidSect="009B6E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82752" w14:textId="77777777" w:rsidR="0090359F" w:rsidRDefault="0090359F" w:rsidP="00A304FC">
      <w:pPr>
        <w:spacing w:after="0" w:line="240" w:lineRule="auto"/>
      </w:pPr>
      <w:r>
        <w:separator/>
      </w:r>
    </w:p>
  </w:endnote>
  <w:endnote w:type="continuationSeparator" w:id="0">
    <w:p w14:paraId="4CC3EAEF" w14:textId="77777777" w:rsidR="0090359F" w:rsidRDefault="0090359F" w:rsidP="00A30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5D7F8" w14:textId="77777777" w:rsidR="00A304FC" w:rsidRDefault="00A304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4232D" w14:textId="77777777" w:rsidR="00A304FC" w:rsidRDefault="00A304F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0F3041A" wp14:editId="75F11DB4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54102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541020"/>
                        <a:chOff x="0" y="0"/>
                        <a:chExt cx="5943600" cy="5410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28600" y="0"/>
                          <a:ext cx="5353050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0D6E70" w14:textId="77777777"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26"/>
                              <w:gridCol w:w="222"/>
                              <w:gridCol w:w="2017"/>
                            </w:tblGrid>
                            <w:tr w:rsidR="00A304FC" w:rsidRPr="00A304FC" w14:paraId="277D66F0" w14:textId="77777777" w:rsidTr="00A304FC"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245295D5" w14:textId="77777777" w:rsidR="00A304FC" w:rsidRPr="00A304FC" w:rsidRDefault="00A304FC" w:rsidP="00A304FC">
                                  <w:pPr>
                                    <w:spacing w:after="0" w:line="240" w:lineRule="auto"/>
                                    <w:jc w:val="lef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  <w:r w:rsidRPr="00A304F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SODV1201</w:t>
                                  </w:r>
                                  <w:r w:rsidRPr="00A304FC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Introduction To Web Developmen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0F4AC960" w14:textId="77777777" w:rsidR="00A304FC" w:rsidRPr="00A304FC" w:rsidRDefault="00A304FC" w:rsidP="00A304FC">
                                  <w:pPr>
                                    <w:spacing w:after="0" w:line="240" w:lineRule="auto"/>
                                    <w:jc w:val="lef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431C15CE" w14:textId="77777777" w:rsidR="00A304FC" w:rsidRPr="00A304FC" w:rsidRDefault="00A304FC" w:rsidP="00A304F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  <w:r w:rsidRPr="00A304FC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sz w:val="16"/>
                                      <w:szCs w:val="16"/>
                                    </w:rPr>
                                    <w:t>Project Overview | Page 4   </w:t>
                                  </w:r>
                                </w:p>
                              </w:tc>
                            </w:tr>
                          </w:tbl>
                          <w:p w14:paraId="10E2DCA2" w14:textId="77777777" w:rsidR="00A304FC" w:rsidRDefault="00A304FC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0F3041A" id="Group 155" o:spid="_x0000_s1026" style="position:absolute;left:0;text-align:left;margin-left:0;margin-top:0;width:468pt;height:42.6pt;z-index:251659264;mso-position-horizontal:left;mso-position-horizontal-relative:page;mso-position-vertical:center;mso-position-vertical-relative:bottom-margin-area" coordsize="59436,5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286;width:53530;height:5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3E0D6E70" w14:textId="77777777" w:rsidR="00A304FC" w:rsidRPr="00A304FC" w:rsidRDefault="00A304FC" w:rsidP="00A304FC">
                      <w:pPr>
                        <w:spacing w:after="0" w:line="240" w:lineRule="auto"/>
                        <w:jc w:val="left"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tbl>
                      <w:tblPr>
                        <w:tblW w:w="0" w:type="auto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226"/>
                        <w:gridCol w:w="222"/>
                        <w:gridCol w:w="2017"/>
                      </w:tblGrid>
                      <w:tr w:rsidR="00A304FC" w:rsidRPr="00A304FC" w14:paraId="277D66F0" w14:textId="77777777" w:rsidTr="00A304FC"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245295D5" w14:textId="77777777"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A304FC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SODV1201</w:t>
                            </w:r>
                            <w:r w:rsidRPr="00A304FC">
                              <w:rPr>
                                <w:rFonts w:ascii="Calibri" w:eastAsia="Times New Roman" w:hAnsi="Calibri" w:cs="Calibri"/>
                                <w:color w:val="000000"/>
                                <w:sz w:val="16"/>
                                <w:szCs w:val="16"/>
                              </w:rPr>
                              <w:t xml:space="preserve"> Introduction To Web Development</w:t>
                            </w: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0F4AC960" w14:textId="77777777"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431C15CE" w14:textId="77777777" w:rsidR="00A304FC" w:rsidRPr="00A304FC" w:rsidRDefault="00A304FC" w:rsidP="00A304FC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A304FC">
                              <w:rPr>
                                <w:rFonts w:ascii="Calibri" w:eastAsia="Times New Roman" w:hAnsi="Calibri" w:cs="Calibri"/>
                                <w:color w:val="000000"/>
                                <w:sz w:val="16"/>
                                <w:szCs w:val="16"/>
                              </w:rPr>
                              <w:t>Project Overview | Page 4   </w:t>
                            </w:r>
                          </w:p>
                        </w:tc>
                      </w:tr>
                    </w:tbl>
                    <w:p w14:paraId="10E2DCA2" w14:textId="77777777" w:rsidR="00A304FC" w:rsidRDefault="00A304FC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B610" w14:textId="77777777" w:rsidR="00A304FC" w:rsidRDefault="00A30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CD42F" w14:textId="77777777" w:rsidR="0090359F" w:rsidRDefault="0090359F" w:rsidP="00A304FC">
      <w:pPr>
        <w:spacing w:after="0" w:line="240" w:lineRule="auto"/>
      </w:pPr>
      <w:r>
        <w:separator/>
      </w:r>
    </w:p>
  </w:footnote>
  <w:footnote w:type="continuationSeparator" w:id="0">
    <w:p w14:paraId="1112A0DB" w14:textId="77777777" w:rsidR="0090359F" w:rsidRDefault="0090359F" w:rsidP="00A30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1C7AA" w14:textId="77777777" w:rsidR="00A304FC" w:rsidRDefault="00A30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17737" w14:textId="77777777" w:rsidR="00A304FC" w:rsidRPr="00A304FC" w:rsidRDefault="00A304FC" w:rsidP="00A304FC">
    <w:pPr>
      <w:pStyle w:val="Header"/>
      <w:jc w:val="center"/>
    </w:pPr>
    <w:r w:rsidRPr="00A304FC">
      <w:rPr>
        <w:rFonts w:ascii="Arial" w:hAnsi="Arial" w:cs="Arial"/>
        <w:b/>
        <w:bCs/>
        <w:sz w:val="20"/>
        <w:szCs w:val="20"/>
      </w:rPr>
      <w:t xml:space="preserve">SODV1201 </w:t>
    </w:r>
    <w:r w:rsidRPr="00A304FC">
      <w:rPr>
        <w:rFonts w:ascii="Arial" w:hAnsi="Arial" w:cs="Arial"/>
        <w:sz w:val="20"/>
        <w:szCs w:val="20"/>
      </w:rPr>
      <w:t>INTRODUCTION TO WEB PROGRAMMING</w:t>
    </w:r>
  </w:p>
  <w:p w14:paraId="54274914" w14:textId="77777777" w:rsidR="00A304FC" w:rsidRDefault="00A304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6271B" w14:textId="77777777" w:rsidR="00A304FC" w:rsidRDefault="00A30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D18A8"/>
    <w:multiLevelType w:val="hybridMultilevel"/>
    <w:tmpl w:val="3C8E6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D2BB7"/>
    <w:multiLevelType w:val="hybridMultilevel"/>
    <w:tmpl w:val="B1B4D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AE3080"/>
    <w:multiLevelType w:val="hybridMultilevel"/>
    <w:tmpl w:val="6CA20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6296A"/>
    <w:multiLevelType w:val="hybridMultilevel"/>
    <w:tmpl w:val="BF84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C017C"/>
    <w:multiLevelType w:val="hybridMultilevel"/>
    <w:tmpl w:val="6C068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665A9"/>
    <w:multiLevelType w:val="hybridMultilevel"/>
    <w:tmpl w:val="7172B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97690"/>
    <w:multiLevelType w:val="multilevel"/>
    <w:tmpl w:val="AB740C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B8127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63072A6"/>
    <w:multiLevelType w:val="multilevel"/>
    <w:tmpl w:val="4E6C1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11937"/>
    <w:multiLevelType w:val="multilevel"/>
    <w:tmpl w:val="0CB02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2516415"/>
    <w:multiLevelType w:val="multilevel"/>
    <w:tmpl w:val="956A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6656252">
    <w:abstractNumId w:val="9"/>
  </w:num>
  <w:num w:numId="2" w16cid:durableId="898594038">
    <w:abstractNumId w:val="8"/>
  </w:num>
  <w:num w:numId="3" w16cid:durableId="84109533">
    <w:abstractNumId w:val="10"/>
  </w:num>
  <w:num w:numId="4" w16cid:durableId="65229227">
    <w:abstractNumId w:val="0"/>
  </w:num>
  <w:num w:numId="5" w16cid:durableId="1859536136">
    <w:abstractNumId w:val="5"/>
  </w:num>
  <w:num w:numId="6" w16cid:durableId="859198938">
    <w:abstractNumId w:val="2"/>
  </w:num>
  <w:num w:numId="7" w16cid:durableId="2069570383">
    <w:abstractNumId w:val="6"/>
  </w:num>
  <w:num w:numId="8" w16cid:durableId="2097747522">
    <w:abstractNumId w:val="1"/>
  </w:num>
  <w:num w:numId="9" w16cid:durableId="753745696">
    <w:abstractNumId w:val="7"/>
  </w:num>
  <w:num w:numId="10" w16cid:durableId="778334525">
    <w:abstractNumId w:val="3"/>
  </w:num>
  <w:num w:numId="11" w16cid:durableId="16029076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zIytjA1MDc1MjdS0lEKTi0uzszPAykwNKwFAIvMyUstAAAA"/>
  </w:docVars>
  <w:rsids>
    <w:rsidRoot w:val="00061A9E"/>
    <w:rsid w:val="000572AF"/>
    <w:rsid w:val="00061A9E"/>
    <w:rsid w:val="00067266"/>
    <w:rsid w:val="00095EE5"/>
    <w:rsid w:val="000B3EDF"/>
    <w:rsid w:val="000B7BA1"/>
    <w:rsid w:val="001512B0"/>
    <w:rsid w:val="001F0299"/>
    <w:rsid w:val="00263EDF"/>
    <w:rsid w:val="00277B5D"/>
    <w:rsid w:val="00301A6C"/>
    <w:rsid w:val="00301F3F"/>
    <w:rsid w:val="003272BE"/>
    <w:rsid w:val="00360838"/>
    <w:rsid w:val="003A44E9"/>
    <w:rsid w:val="003E5FC9"/>
    <w:rsid w:val="004169F6"/>
    <w:rsid w:val="00432E9A"/>
    <w:rsid w:val="00447D56"/>
    <w:rsid w:val="00457907"/>
    <w:rsid w:val="00470DE3"/>
    <w:rsid w:val="004A77F6"/>
    <w:rsid w:val="005A462B"/>
    <w:rsid w:val="005F46EB"/>
    <w:rsid w:val="00602037"/>
    <w:rsid w:val="00625624"/>
    <w:rsid w:val="00652244"/>
    <w:rsid w:val="006703E4"/>
    <w:rsid w:val="006A16D7"/>
    <w:rsid w:val="006F4CFD"/>
    <w:rsid w:val="00721CA0"/>
    <w:rsid w:val="007510D9"/>
    <w:rsid w:val="00760EE1"/>
    <w:rsid w:val="00775FFE"/>
    <w:rsid w:val="007C3DBE"/>
    <w:rsid w:val="007D7848"/>
    <w:rsid w:val="007F5FE9"/>
    <w:rsid w:val="0084055D"/>
    <w:rsid w:val="00883EC0"/>
    <w:rsid w:val="008D03F4"/>
    <w:rsid w:val="0090359F"/>
    <w:rsid w:val="0092084A"/>
    <w:rsid w:val="009B066B"/>
    <w:rsid w:val="009B6E42"/>
    <w:rsid w:val="009C7DB6"/>
    <w:rsid w:val="00A035E8"/>
    <w:rsid w:val="00A12E6D"/>
    <w:rsid w:val="00A133B8"/>
    <w:rsid w:val="00A233DC"/>
    <w:rsid w:val="00A304FC"/>
    <w:rsid w:val="00A4504B"/>
    <w:rsid w:val="00A76F53"/>
    <w:rsid w:val="00A91F82"/>
    <w:rsid w:val="00AC73F9"/>
    <w:rsid w:val="00B12C6A"/>
    <w:rsid w:val="00B1770E"/>
    <w:rsid w:val="00B65BE1"/>
    <w:rsid w:val="00B665C0"/>
    <w:rsid w:val="00B76576"/>
    <w:rsid w:val="00B846A9"/>
    <w:rsid w:val="00B86E91"/>
    <w:rsid w:val="00B932DD"/>
    <w:rsid w:val="00C156B3"/>
    <w:rsid w:val="00C80439"/>
    <w:rsid w:val="00C81564"/>
    <w:rsid w:val="00C91269"/>
    <w:rsid w:val="00CB710C"/>
    <w:rsid w:val="00CF3DF0"/>
    <w:rsid w:val="00D0446A"/>
    <w:rsid w:val="00D1149F"/>
    <w:rsid w:val="00D51AC6"/>
    <w:rsid w:val="00D6383F"/>
    <w:rsid w:val="00DC0B6A"/>
    <w:rsid w:val="00E0619F"/>
    <w:rsid w:val="00E4612F"/>
    <w:rsid w:val="00E62DFC"/>
    <w:rsid w:val="00EE29DD"/>
    <w:rsid w:val="00F0707F"/>
    <w:rsid w:val="00F47DA0"/>
    <w:rsid w:val="00F70979"/>
    <w:rsid w:val="00F90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8D489A"/>
  <w15:chartTrackingRefBased/>
  <w15:docId w15:val="{3C6FA7D8-5BB3-4F60-9800-6AE05EDDD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84A"/>
    <w:pPr>
      <w:spacing w:after="120"/>
      <w:jc w:val="both"/>
    </w:pPr>
    <w:rPr>
      <w:rFonts w:ascii="LM Roman 12" w:hAnsi="LM Roman 12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2E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08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12E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61A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61A9E"/>
    <w:rPr>
      <w:color w:val="0000FF"/>
      <w:u w:val="single"/>
    </w:rPr>
  </w:style>
  <w:style w:type="table" w:styleId="TableGrid">
    <w:name w:val="Table Grid"/>
    <w:basedOn w:val="TableNormal"/>
    <w:uiPriority w:val="39"/>
    <w:rsid w:val="00061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2562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12E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12E6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C9126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08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4FC"/>
    <w:rPr>
      <w:rFonts w:ascii="LM Roman 12" w:hAnsi="LM Roman 1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3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4FC"/>
    <w:rPr>
      <w:rFonts w:ascii="LM Roman 12" w:hAnsi="LM Roman 1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4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3458">
          <w:marLeft w:val="35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oworkin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59</Words>
  <Characters>6040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Course Project: Shared Workspace Web App </vt:lpstr>
      <vt:lpstr>    Minimum Viable Product (MVP)</vt:lpstr>
      <vt:lpstr>    Bonus Features</vt:lpstr>
      <vt:lpstr>    Submission Requirements</vt:lpstr>
    </vt:vector>
  </TitlesOfParts>
  <Company>Bow Valley College</Company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il</dc:creator>
  <cp:keywords/>
  <dc:description/>
  <cp:lastModifiedBy>Tigist Beshe</cp:lastModifiedBy>
  <cp:revision>3</cp:revision>
  <dcterms:created xsi:type="dcterms:W3CDTF">2023-01-25T19:03:00Z</dcterms:created>
  <dcterms:modified xsi:type="dcterms:W3CDTF">2023-02-16T02:45:00Z</dcterms:modified>
</cp:coreProperties>
</file>